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cover-letter"/>
    <w:p>
      <w:pPr>
        <w:pStyle w:val="Heading1"/>
      </w:pPr>
      <w:r>
        <w:t xml:space="preserve">Cover Letter</w:t>
      </w:r>
    </w:p>
    <w:p>
      <w:pPr>
        <w:pStyle w:val="FirstParagraph"/>
      </w:pPr>
      <w:r>
        <w:rPr>
          <w:bCs/>
          <w:b/>
        </w:rPr>
        <w:t xml:space="preserve">Mr. John Carter</w:t>
      </w:r>
      <w:r>
        <w:br/>
      </w:r>
      <w:r>
        <w:t xml:space="preserve">123 Oceanic Way</w:t>
      </w:r>
      <w:r>
        <w:br/>
      </w:r>
      <w:r>
        <w:t xml:space="preserve">Auckland, New Zealand</w:t>
      </w:r>
      <w:r>
        <w:br/>
      </w:r>
      <w:r>
        <w:t xml:space="preserve">Email: john.carter@example.com | Phone: +64 9 876 5432</w:t>
      </w:r>
    </w:p>
    <w:p>
      <w:pPr>
        <w:pStyle w:val="BodyText"/>
      </w:pPr>
      <w:r>
        <w:t xml:space="preserve">[Date]</w:t>
      </w:r>
    </w:p>
    <w:p>
      <w:pPr>
        <w:pStyle w:val="BodyText"/>
      </w:pPr>
      <w:r>
        <w:t xml:space="preserve">Dear Hiring Manager,</w:t>
      </w:r>
    </w:p>
    <w:p>
      <w:pPr>
        <w:pStyle w:val="BodyText"/>
      </w:pPr>
      <w:r>
        <w:t xml:space="preserve">I am writing to express my enthusiastic interest in the Oceanographer position at [Organization Name] in New Zealand Auckland. As a dedicated professional with over a decade of experience in marine science, I am eager to contribute my expertise in oceanographic research, environmental analysis, and sustainable resource management to support your mission of advancing scientific understanding and protecting New Zealand’s unique marine ecosystems. The opportunity to work within the vibrant academic and scientific community of Auckland aligns perfectly with my career goals and passion for oceanography.</w:t>
      </w:r>
    </w:p>
    <w:p>
      <w:pPr>
        <w:pStyle w:val="BodyText"/>
      </w:pPr>
      <w:r>
        <w:t xml:space="preserve">As an Oceanographer, I have spent years immersed in the study of marine environments, focusing on areas such as ocean currents, climate change impacts, and biodiversity conservation. My work has taken me from the deep trenches of the Pacific Ocean to coastal regions in Southeast Asia and Australia. However, it is New Zealand’s unparalleled combination of pristine waters, diverse marine life, and innovative approach to environmental stewardship that has always drawn me back. The opportunity to contribute to research in Auckland—where cutting-edge technology meets a deep cultural connection to the ocean—resonates deeply with my professional aspirations.</w:t>
      </w:r>
    </w:p>
    <w:p>
      <w:pPr>
        <w:pStyle w:val="BodyText"/>
      </w:pPr>
      <w:r>
        <w:t xml:space="preserve">During my tenure as a Research Oceanographer at the National Institute of Water and Atmospheric Research (NIWA), I led projects on coastal erosion mitigation, marine pollution monitoring, and the development of predictive models for ocean temperature fluctuations. These efforts not only advanced scientific knowledge but also informed policy decisions to protect New Zealand’s coastal communities. My work in Auckland has been particularly impactful, as I have collaborated with local stakeholders, including Māori iwi (tribes) and environmental organizations, to integrate traditional ecological knowledge with modern scientific methods. This holistic approach ensures that research is both culturally relevant and scientifically rigorous—a philosophy I am eager to bring to your team.</w:t>
      </w:r>
    </w:p>
    <w:p>
      <w:pPr>
        <w:pStyle w:val="BodyText"/>
      </w:pPr>
      <w:r>
        <w:t xml:space="preserve">One of my most significant contributions as an Oceanographer was spearheading a study on the effects of microplastics in New Zealand’s coastal waters. This project involved extensive fieldwork, data collection, and analysis, culminating in a publication in the *New Zealand Journal of Marine and Freshwater Research*. The findings highlighted urgent need for stricter waste management policies and inspired community-led cleanup initiatives across the country. Such experiences have reinforced my belief that oceanography is not just about understanding the seas but also about driving meaningful change for future generations.</w:t>
      </w:r>
    </w:p>
    <w:p>
      <w:pPr>
        <w:pStyle w:val="BodyText"/>
      </w:pPr>
      <w:r>
        <w:t xml:space="preserve">New Zealand Auckland’s unique geographical position—where subtropical and temperate waters converge—creates a dynamic environment for oceanographic study. As an Oceanographer, I am particularly excited by the potential to explore phenomena such as the East Auckland Current, which plays a critical role in regional climate patterns and marine biodiversity. My expertise in remote sensing technologies, coupled with my ability to analyze complex datasets using tools like MATLAB and GIS software, would allow me to contribute effectively to your research objectives. Whether it’s studying ocean acidification or assessing the health of kelp forests, I am committed to delivering insights that inform both scientific discourse and practical solutions.</w:t>
      </w:r>
    </w:p>
    <w:p>
      <w:pPr>
        <w:pStyle w:val="BodyText"/>
      </w:pPr>
      <w:r>
        <w:t xml:space="preserve">What sets me apart as an Oceanographer is my interdisciplinary approach and passion for collaboration. I have worked with teams from universities, government agencies, and NGOs to address challenges ranging from coral reef restoration to the impacts of industrial fishing. In Auckland, I envision partnering with local institutions such as the University of Auckland and the National Institute of Water and Atmospheric Research (NIWA) to develop innovative research programs that tackle pressing issues like marine plastic pollution and sea-level rise. My ability to communicate complex scientific concepts to diverse audiences, including policymakers and community members, ensures that our findings are accessible, actionable, and impactful.</w:t>
      </w:r>
    </w:p>
    <w:p>
      <w:pPr>
        <w:pStyle w:val="BodyText"/>
      </w:pPr>
      <w:r>
        <w:t xml:space="preserve">As an Oceanographer with a strong commitment to sustainability, I am also deeply interested in the role of New Zealand Auckland as a global leader in environmental conservation. The city’s initiatives to protect its marine reserves and promote eco-tourism align perfectly with my values. I am eager to contribute to projects that balance economic development with ecological preservation, ensuring that the ocean remains a thriving resource for generations to come. My goal is not only to advance scientific knowledge but also to inspire others through education and advocacy, fostering a deeper connection between people and the marine environment.</w:t>
      </w:r>
    </w:p>
    <w:p>
      <w:pPr>
        <w:pStyle w:val="BodyText"/>
      </w:pPr>
      <w:r>
        <w:t xml:space="preserve">In conclusion, I am confident that my skills, experience, and passion for oceanography make me an ideal candidate for this role in New Zealand Auckland. I am particularly drawn to the opportunity to work within a region where scientific innovation meets cultural heritage and environmental responsibility. I would be honored to contribute my expertise to your organization and help drive forward the critical work of understanding and protecting our oceans.</w:t>
      </w:r>
    </w:p>
    <w:p>
      <w:pPr>
        <w:pStyle w:val="BodyText"/>
      </w:pPr>
      <w:r>
        <w:t xml:space="preserve">Thank you for considering my application. I look forward to the possibility of discussing how my background and vision align with the goals of your team. Please feel free to contact me at +64 9 876 5432 or john.carter@example.com at your earliest convenience.</w:t>
      </w:r>
    </w:p>
    <w:p>
      <w:pPr>
        <w:pStyle w:val="BodyText"/>
      </w:pPr>
      <w:r>
        <w:t xml:space="preserve">Sincerely,</w:t>
      </w:r>
      <w:r>
        <w:br/>
      </w:r>
      <w:r>
        <w:t xml:space="preserve">John Carter</w:t>
      </w:r>
      <w:r>
        <w:br/>
      </w:r>
      <w:r>
        <w:t xml:space="preserve">Oceanograp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cp:keywords/>
  <dcterms:created xsi:type="dcterms:W3CDTF">2025-12-12T02:43:12Z</dcterms:created>
  <dcterms:modified xsi:type="dcterms:W3CDTF">2025-12-12T02:43:12Z</dcterms:modified>
</cp:coreProperties>
</file>

<file path=docProps/custom.xml><?xml version="1.0" encoding="utf-8"?>
<Properties xmlns="http://schemas.openxmlformats.org/officeDocument/2006/custom-properties" xmlns:vt="http://schemas.openxmlformats.org/officeDocument/2006/docPropsVTypes"/>
</file>